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56DAD" w14:textId="77777777" w:rsidR="00091AFA" w:rsidRDefault="00091AFA" w:rsidP="00091AFA">
      <w:pPr>
        <w:widowControl w:val="0"/>
        <w:autoSpaceDE w:val="0"/>
        <w:autoSpaceDN w:val="0"/>
        <w:adjustRightInd w:val="0"/>
        <w:spacing w:before="75" w:after="0" w:line="240" w:lineRule="auto"/>
        <w:ind w:right="-20"/>
        <w:rPr>
          <w:rFonts w:ascii="Arial Narrow" w:hAnsi="Arial Narrow" w:cs="Arial Narrow"/>
          <w:sz w:val="24"/>
          <w:szCs w:val="24"/>
        </w:rPr>
      </w:pPr>
      <w:r>
        <w:rPr>
          <w:noProof/>
          <w:lang w:val="en-MY" w:eastAsia="zh-CN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4CCBC0A6" wp14:editId="3FAA6CB2">
                <wp:simplePos x="0" y="0"/>
                <wp:positionH relativeFrom="page">
                  <wp:posOffset>6235700</wp:posOffset>
                </wp:positionH>
                <wp:positionV relativeFrom="paragraph">
                  <wp:posOffset>-76200</wp:posOffset>
                </wp:positionV>
                <wp:extent cx="838200" cy="1753235"/>
                <wp:effectExtent l="0" t="4445" r="3175" b="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8200" cy="1753235"/>
                          <a:chOff x="9820" y="-120"/>
                          <a:chExt cx="1320" cy="2761"/>
                        </a:xfrm>
                      </wpg:grpSpPr>
                      <wps:wsp>
                        <wps:cNvPr id="4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9820" y="-120"/>
                            <a:ext cx="1300" cy="1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CB49B3" w14:textId="77777777" w:rsidR="00091AFA" w:rsidRDefault="00091AFA" w:rsidP="00091AFA">
                              <w:pPr>
                                <w:spacing w:after="0" w:line="196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  <w:lang w:val="en-MY" w:eastAsia="zh-CN"/>
                                </w:rPr>
                                <w:drawing>
                                  <wp:inline distT="0" distB="0" distL="0" distR="0" wp14:anchorId="00756CF1" wp14:editId="33E0FECB">
                                    <wp:extent cx="832485" cy="1251585"/>
                                    <wp:effectExtent l="0" t="0" r="5715" b="5715"/>
                                    <wp:docPr id="32" name="Picture 3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32485" cy="125158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9D6FE76" w14:textId="77777777" w:rsidR="00091AFA" w:rsidRDefault="00091AFA" w:rsidP="00091AFA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9820" y="1838"/>
                            <a:ext cx="1320" cy="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8DD92E" w14:textId="77777777" w:rsidR="00091AFA" w:rsidRDefault="00091AFA" w:rsidP="00091AFA">
                              <w:pPr>
                                <w:spacing w:after="0" w:line="80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  <w:lang w:val="en-MY" w:eastAsia="zh-CN"/>
                                </w:rPr>
                                <w:drawing>
                                  <wp:inline distT="0" distB="0" distL="0" distR="0" wp14:anchorId="599B6FC9" wp14:editId="3B1C66A5">
                                    <wp:extent cx="838200" cy="511810"/>
                                    <wp:effectExtent l="0" t="0" r="0" b="2540"/>
                                    <wp:docPr id="33" name="Picture 3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38200" cy="51181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01D1B9D8" w14:textId="77777777" w:rsidR="00091AFA" w:rsidRDefault="00091AFA" w:rsidP="00091AFA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CBC0A6" id="Group 3" o:spid="_x0000_s1026" style="position:absolute;margin-left:491pt;margin-top:-6pt;width:66pt;height:138.05pt;z-index:-251657216;mso-position-horizontal-relative:page" coordorigin="9820,-120" coordsize="1320,27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" o:allowincell="f">
                <v:rect id="Rectangle 3" o:spid="_x0000_s1027" style="position:absolute;left:9820;top:-120;width:1300;height:1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08CB49B3" w14:textId="77777777" w:rsidR="00091AFA" w:rsidRDefault="00091AFA" w:rsidP="00091AFA">
                        <w:pPr>
                          <w:spacing w:after="0" w:line="196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  <w:lang w:val="en-MY" w:eastAsia="zh-CN"/>
                          </w:rPr>
                          <w:drawing>
                            <wp:inline distT="0" distB="0" distL="0" distR="0" wp14:anchorId="00756CF1" wp14:editId="33E0FECB">
                              <wp:extent cx="832485" cy="1251585"/>
                              <wp:effectExtent l="0" t="0" r="5715" b="5715"/>
                              <wp:docPr id="32" name="Picture 3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32485" cy="125158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9D6FE76" w14:textId="77777777" w:rsidR="00091AFA" w:rsidRDefault="00091AFA" w:rsidP="00091AFA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9820;top:1838;width:1320;height: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14:paraId="698DD92E" w14:textId="77777777" w:rsidR="00091AFA" w:rsidRDefault="00091AFA" w:rsidP="00091AFA">
                        <w:pPr>
                          <w:spacing w:after="0" w:line="80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  <w:lang w:val="en-MY" w:eastAsia="zh-CN"/>
                          </w:rPr>
                          <w:drawing>
                            <wp:inline distT="0" distB="0" distL="0" distR="0" wp14:anchorId="599B6FC9" wp14:editId="3B1C66A5">
                              <wp:extent cx="838200" cy="511810"/>
                              <wp:effectExtent l="0" t="0" r="0" b="2540"/>
                              <wp:docPr id="33" name="Picture 3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38200" cy="51181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01D1B9D8" w14:textId="77777777" w:rsidR="00091AFA" w:rsidRDefault="00091AFA" w:rsidP="00091AFA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w10:wrap anchorx="page"/>
              </v:group>
            </w:pict>
          </mc:Fallback>
        </mc:AlternateContent>
      </w:r>
      <w:r>
        <w:rPr>
          <w:rFonts w:ascii="Arial Narrow" w:hAnsi="Arial Narrow" w:cs="Arial Narrow"/>
          <w:sz w:val="24"/>
          <w:szCs w:val="24"/>
        </w:rPr>
        <w:t>Faculty of Science,</w:t>
      </w:r>
      <w:r>
        <w:rPr>
          <w:rFonts w:ascii="Arial Narrow" w:hAnsi="Arial Narrow" w:cs="Arial Narrow"/>
          <w:spacing w:val="-1"/>
          <w:sz w:val="24"/>
          <w:szCs w:val="24"/>
        </w:rPr>
        <w:t xml:space="preserve"> </w:t>
      </w:r>
      <w:r>
        <w:rPr>
          <w:rFonts w:ascii="Arial Narrow" w:hAnsi="Arial Narrow" w:cs="Arial Narrow"/>
          <w:sz w:val="24"/>
          <w:szCs w:val="24"/>
        </w:rPr>
        <w:t>Engineering</w:t>
      </w:r>
      <w:r>
        <w:rPr>
          <w:rFonts w:ascii="Arial Narrow" w:hAnsi="Arial Narrow" w:cs="Arial Narrow"/>
          <w:spacing w:val="-2"/>
          <w:sz w:val="24"/>
          <w:szCs w:val="24"/>
        </w:rPr>
        <w:t xml:space="preserve"> </w:t>
      </w:r>
      <w:r>
        <w:rPr>
          <w:rFonts w:ascii="Arial Narrow" w:hAnsi="Arial Narrow" w:cs="Arial Narrow"/>
          <w:sz w:val="24"/>
          <w:szCs w:val="24"/>
        </w:rPr>
        <w:t>and</w:t>
      </w:r>
      <w:r>
        <w:rPr>
          <w:rFonts w:ascii="Arial Narrow" w:hAnsi="Arial Narrow" w:cs="Arial Narrow"/>
          <w:spacing w:val="-3"/>
          <w:sz w:val="24"/>
          <w:szCs w:val="24"/>
        </w:rPr>
        <w:t xml:space="preserve"> </w:t>
      </w:r>
      <w:r>
        <w:rPr>
          <w:rFonts w:ascii="Arial Narrow" w:hAnsi="Arial Narrow" w:cs="Arial Narrow"/>
          <w:spacing w:val="-22"/>
          <w:sz w:val="24"/>
          <w:szCs w:val="24"/>
        </w:rPr>
        <w:t>T</w:t>
      </w:r>
      <w:r>
        <w:rPr>
          <w:rFonts w:ascii="Arial Narrow" w:hAnsi="Arial Narrow" w:cs="Arial Narrow"/>
          <w:sz w:val="24"/>
          <w:szCs w:val="24"/>
        </w:rPr>
        <w:t>echnology</w:t>
      </w:r>
    </w:p>
    <w:p w14:paraId="76DD6EBF" w14:textId="77777777" w:rsidR="00091AFA" w:rsidRDefault="00091AFA" w:rsidP="00091AFA">
      <w:pPr>
        <w:widowControl w:val="0"/>
        <w:autoSpaceDE w:val="0"/>
        <w:autoSpaceDN w:val="0"/>
        <w:adjustRightInd w:val="0"/>
        <w:spacing w:before="10" w:after="0" w:line="190" w:lineRule="exact"/>
        <w:rPr>
          <w:rFonts w:ascii="Arial Narrow" w:hAnsi="Arial Narrow" w:cs="Arial Narrow"/>
          <w:sz w:val="19"/>
          <w:szCs w:val="19"/>
        </w:rPr>
      </w:pPr>
    </w:p>
    <w:p w14:paraId="27EE7A9E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48"/>
          <w:szCs w:val="48"/>
        </w:rPr>
      </w:pPr>
      <w:r>
        <w:rPr>
          <w:rFonts w:ascii="Arial Narrow" w:hAnsi="Arial Narrow" w:cs="Arial Narrow"/>
          <w:b/>
          <w:bCs/>
          <w:sz w:val="48"/>
          <w:szCs w:val="48"/>
        </w:rPr>
        <w:t>Interface Design and Development</w:t>
      </w:r>
    </w:p>
    <w:p w14:paraId="02E2C22A" w14:textId="77777777" w:rsidR="00091AFA" w:rsidRDefault="00091AFA" w:rsidP="00091AFA">
      <w:pPr>
        <w:widowControl w:val="0"/>
        <w:autoSpaceDE w:val="0"/>
        <w:autoSpaceDN w:val="0"/>
        <w:adjustRightInd w:val="0"/>
        <w:spacing w:before="2" w:after="0" w:line="200" w:lineRule="exact"/>
        <w:rPr>
          <w:rFonts w:ascii="Arial Narrow" w:hAnsi="Arial Narrow" w:cs="Arial Narrow"/>
          <w:sz w:val="20"/>
          <w:szCs w:val="20"/>
        </w:rPr>
      </w:pPr>
    </w:p>
    <w:p w14:paraId="503F72AA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sz w:val="36"/>
          <w:szCs w:val="36"/>
        </w:rPr>
        <w:t>Pass</w:t>
      </w:r>
      <w:r>
        <w:rPr>
          <w:rFonts w:ascii="Arial Narrow" w:hAnsi="Arial Narrow" w:cs="Arial Narrow"/>
          <w:spacing w:val="-7"/>
          <w:sz w:val="36"/>
          <w:szCs w:val="36"/>
        </w:rPr>
        <w:t xml:space="preserve"> </w:t>
      </w:r>
      <w:r>
        <w:rPr>
          <w:rFonts w:ascii="Arial Narrow" w:hAnsi="Arial Narrow" w:cs="Arial Narrow"/>
          <w:spacing w:val="-33"/>
          <w:sz w:val="36"/>
          <w:szCs w:val="36"/>
        </w:rPr>
        <w:t>T</w:t>
      </w:r>
      <w:r>
        <w:rPr>
          <w:rFonts w:ascii="Arial Narrow" w:hAnsi="Arial Narrow" w:cs="Arial Narrow"/>
          <w:sz w:val="36"/>
          <w:szCs w:val="36"/>
        </w:rPr>
        <w:t>ask</w:t>
      </w:r>
      <w:r>
        <w:rPr>
          <w:rFonts w:ascii="Arial Narrow" w:hAnsi="Arial Narrow" w:cs="Arial Narrow"/>
          <w:spacing w:val="-2"/>
          <w:sz w:val="36"/>
          <w:szCs w:val="36"/>
        </w:rPr>
        <w:t xml:space="preserve"> </w:t>
      </w:r>
      <w:r w:rsidR="00815539">
        <w:rPr>
          <w:rFonts w:ascii="Arial Narrow" w:hAnsi="Arial Narrow" w:cs="Arial Narrow"/>
          <w:spacing w:val="-2"/>
          <w:sz w:val="36"/>
          <w:szCs w:val="36"/>
        </w:rPr>
        <w:t>5</w:t>
      </w:r>
      <w:r>
        <w:rPr>
          <w:rFonts w:ascii="Arial Narrow" w:hAnsi="Arial Narrow" w:cs="Arial Narrow"/>
          <w:sz w:val="36"/>
          <w:szCs w:val="36"/>
        </w:rPr>
        <w:t xml:space="preserve">: </w:t>
      </w:r>
      <w:r w:rsidR="00FB708F" w:rsidRPr="00FB708F">
        <w:rPr>
          <w:rFonts w:ascii="Arial Narrow" w:hAnsi="Arial Narrow" w:cs="Arial Narrow"/>
          <w:sz w:val="36"/>
          <w:szCs w:val="36"/>
        </w:rPr>
        <w:t>Creating Module and Controllers</w:t>
      </w:r>
    </w:p>
    <w:p w14:paraId="2D1EC073" w14:textId="77777777" w:rsidR="00091AFA" w:rsidRDefault="00091AFA" w:rsidP="00091AFA">
      <w:pPr>
        <w:widowControl w:val="0"/>
        <w:autoSpaceDE w:val="0"/>
        <w:autoSpaceDN w:val="0"/>
        <w:adjustRightInd w:val="0"/>
        <w:spacing w:before="7" w:after="0" w:line="200" w:lineRule="exact"/>
        <w:rPr>
          <w:rFonts w:ascii="Arial Narrow" w:hAnsi="Arial Narrow" w:cs="Arial Narrow"/>
          <w:sz w:val="20"/>
          <w:szCs w:val="20"/>
        </w:rPr>
      </w:pPr>
    </w:p>
    <w:p w14:paraId="0FC9BA59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b/>
          <w:bCs/>
          <w:sz w:val="36"/>
          <w:szCs w:val="36"/>
        </w:rPr>
        <w:t>Overview</w:t>
      </w:r>
    </w:p>
    <w:p w14:paraId="48FE8F25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sz w:val="16"/>
          <w:szCs w:val="16"/>
        </w:rPr>
      </w:pPr>
    </w:p>
    <w:p w14:paraId="68C65BBA" w14:textId="77777777" w:rsidR="00091AFA" w:rsidRDefault="008310AF" w:rsidP="009C775D">
      <w:pPr>
        <w:widowControl w:val="0"/>
        <w:autoSpaceDE w:val="0"/>
        <w:autoSpaceDN w:val="0"/>
        <w:adjustRightInd w:val="0"/>
        <w:spacing w:after="0" w:line="320" w:lineRule="exact"/>
        <w:ind w:right="879"/>
        <w:jc w:val="both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 xml:space="preserve">Module </w:t>
      </w:r>
      <w:r w:rsidR="00863DFA" w:rsidRPr="00863DFA">
        <w:rPr>
          <w:rFonts w:ascii="Arial Narrow" w:hAnsi="Arial Narrow" w:cs="Arial Narrow"/>
          <w:sz w:val="28"/>
          <w:szCs w:val="28"/>
        </w:rPr>
        <w:t xml:space="preserve">enables you to </w:t>
      </w:r>
      <w:r>
        <w:rPr>
          <w:rFonts w:ascii="Arial Narrow" w:hAnsi="Arial Narrow" w:cs="Arial Narrow"/>
          <w:sz w:val="28"/>
          <w:szCs w:val="28"/>
        </w:rPr>
        <w:t>create modular codes for your web application</w:t>
      </w:r>
      <w:r w:rsidR="00863DFA" w:rsidRPr="00863DFA">
        <w:rPr>
          <w:rFonts w:ascii="Arial Narrow" w:hAnsi="Arial Narrow" w:cs="Arial Narrow"/>
          <w:sz w:val="28"/>
          <w:szCs w:val="28"/>
        </w:rPr>
        <w:t xml:space="preserve">. In this task you will create a </w:t>
      </w:r>
      <w:r w:rsidR="00E90CD7">
        <w:rPr>
          <w:rFonts w:ascii="Arial Narrow" w:hAnsi="Arial Narrow" w:cs="Arial Narrow"/>
          <w:sz w:val="28"/>
          <w:szCs w:val="28"/>
        </w:rPr>
        <w:t>status</w:t>
      </w:r>
      <w:r>
        <w:rPr>
          <w:rFonts w:ascii="Arial Narrow" w:hAnsi="Arial Narrow" w:cs="Arial Narrow"/>
          <w:sz w:val="28"/>
          <w:szCs w:val="28"/>
        </w:rPr>
        <w:t xml:space="preserve"> posting web application</w:t>
      </w:r>
      <w:r w:rsidR="00863DFA">
        <w:rPr>
          <w:rFonts w:ascii="Arial Narrow" w:hAnsi="Arial Narrow" w:cs="Arial Narrow"/>
          <w:sz w:val="28"/>
          <w:szCs w:val="28"/>
        </w:rPr>
        <w:t xml:space="preserve"> </w:t>
      </w:r>
      <w:r w:rsidR="00863DFA" w:rsidRPr="00863DFA">
        <w:rPr>
          <w:rFonts w:ascii="Arial Narrow" w:hAnsi="Arial Narrow" w:cs="Arial Narrow"/>
          <w:sz w:val="28"/>
          <w:szCs w:val="28"/>
        </w:rPr>
        <w:t xml:space="preserve">that uses </w:t>
      </w:r>
      <w:r w:rsidR="008B4580">
        <w:rPr>
          <w:rFonts w:ascii="Arial Narrow" w:hAnsi="Arial Narrow" w:cs="Arial Narrow"/>
          <w:sz w:val="28"/>
          <w:szCs w:val="28"/>
        </w:rPr>
        <w:t xml:space="preserve">controllers to </w:t>
      </w:r>
      <w:r>
        <w:rPr>
          <w:rFonts w:ascii="Arial Narrow" w:hAnsi="Arial Narrow" w:cs="Arial Narrow"/>
          <w:sz w:val="28"/>
          <w:szCs w:val="28"/>
        </w:rPr>
        <w:t xml:space="preserve">insert a </w:t>
      </w:r>
      <w:r w:rsidR="00E90CD7">
        <w:rPr>
          <w:rFonts w:ascii="Arial Narrow" w:hAnsi="Arial Narrow" w:cs="Arial Narrow"/>
          <w:sz w:val="28"/>
          <w:szCs w:val="28"/>
        </w:rPr>
        <w:t>status</w:t>
      </w:r>
      <w:r>
        <w:rPr>
          <w:rFonts w:ascii="Arial Narrow" w:hAnsi="Arial Narrow" w:cs="Arial Narrow"/>
          <w:sz w:val="28"/>
          <w:szCs w:val="28"/>
        </w:rPr>
        <w:t xml:space="preserve"> into the timeline. As there is no persistent storage, the timeline will initially be empty. The latest </w:t>
      </w:r>
      <w:r w:rsidR="00E90CD7">
        <w:rPr>
          <w:rFonts w:ascii="Arial Narrow" w:hAnsi="Arial Narrow" w:cs="Arial Narrow"/>
          <w:sz w:val="28"/>
          <w:szCs w:val="28"/>
        </w:rPr>
        <w:t>status</w:t>
      </w:r>
      <w:r>
        <w:rPr>
          <w:rFonts w:ascii="Arial Narrow" w:hAnsi="Arial Narrow" w:cs="Arial Narrow"/>
          <w:sz w:val="28"/>
          <w:szCs w:val="28"/>
        </w:rPr>
        <w:t xml:space="preserve"> will always be displayed on top pushing down previous </w:t>
      </w:r>
      <w:r w:rsidR="00E90CD7">
        <w:rPr>
          <w:rFonts w:ascii="Arial Narrow" w:hAnsi="Arial Narrow" w:cs="Arial Narrow"/>
          <w:sz w:val="28"/>
          <w:szCs w:val="28"/>
        </w:rPr>
        <w:t>status</w:t>
      </w:r>
      <w:r>
        <w:rPr>
          <w:rFonts w:ascii="Arial Narrow" w:hAnsi="Arial Narrow" w:cs="Arial Narrow"/>
          <w:sz w:val="28"/>
          <w:szCs w:val="28"/>
        </w:rPr>
        <w:t xml:space="preserve">. Each </w:t>
      </w:r>
      <w:r w:rsidR="00E90CD7">
        <w:rPr>
          <w:rFonts w:ascii="Arial Narrow" w:hAnsi="Arial Narrow" w:cs="Arial Narrow"/>
          <w:sz w:val="28"/>
          <w:szCs w:val="28"/>
        </w:rPr>
        <w:t>status</w:t>
      </w:r>
      <w:r>
        <w:rPr>
          <w:rFonts w:ascii="Arial Narrow" w:hAnsi="Arial Narrow" w:cs="Arial Narrow"/>
          <w:sz w:val="28"/>
          <w:szCs w:val="28"/>
        </w:rPr>
        <w:t xml:space="preserve"> will also contain a delete button that will enable the user to delete the specific </w:t>
      </w:r>
      <w:r w:rsidR="00E90CD7">
        <w:rPr>
          <w:rFonts w:ascii="Arial Narrow" w:hAnsi="Arial Narrow" w:cs="Arial Narrow"/>
          <w:sz w:val="28"/>
          <w:szCs w:val="28"/>
        </w:rPr>
        <w:t>status</w:t>
      </w:r>
      <w:r w:rsidR="00FB708F">
        <w:rPr>
          <w:rFonts w:ascii="Arial Narrow" w:hAnsi="Arial Narrow" w:cs="Arial Narrow"/>
          <w:sz w:val="28"/>
          <w:szCs w:val="28"/>
        </w:rPr>
        <w:t>.</w:t>
      </w:r>
    </w:p>
    <w:p w14:paraId="1CB9CDE2" w14:textId="77777777" w:rsidR="00863DFA" w:rsidRDefault="00863DFA" w:rsidP="00863DFA">
      <w:pPr>
        <w:widowControl w:val="0"/>
        <w:autoSpaceDE w:val="0"/>
        <w:autoSpaceDN w:val="0"/>
        <w:adjustRightInd w:val="0"/>
        <w:spacing w:after="0" w:line="320" w:lineRule="exact"/>
        <w:ind w:right="879"/>
        <w:rPr>
          <w:rFonts w:ascii="Arial Narrow" w:hAnsi="Arial Narrow" w:cs="Arial Narrow"/>
        </w:rPr>
      </w:pPr>
    </w:p>
    <w:p w14:paraId="1F1C0C61" w14:textId="77777777" w:rsidR="00091AFA" w:rsidRDefault="00091AFA" w:rsidP="00091AFA">
      <w:pPr>
        <w:widowControl w:val="0"/>
        <w:tabs>
          <w:tab w:val="left" w:pos="1740"/>
        </w:tabs>
        <w:autoSpaceDE w:val="0"/>
        <w:autoSpaceDN w:val="0"/>
        <w:adjustRightInd w:val="0"/>
        <w:spacing w:before="26" w:after="0" w:line="240" w:lineRule="auto"/>
        <w:ind w:right="-20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Purpos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A03CCB">
        <w:rPr>
          <w:rFonts w:ascii="Arial Narrow" w:hAnsi="Arial Narrow" w:cs="Arial Narrow"/>
          <w:sz w:val="28"/>
          <w:szCs w:val="28"/>
        </w:rPr>
        <w:t xml:space="preserve">Learn how to use </w:t>
      </w:r>
      <w:r w:rsidR="008310AF">
        <w:rPr>
          <w:rFonts w:ascii="Arial Narrow" w:hAnsi="Arial Narrow" w:cs="Arial Narrow"/>
          <w:sz w:val="28"/>
          <w:szCs w:val="28"/>
        </w:rPr>
        <w:t>module</w:t>
      </w:r>
      <w:r w:rsidR="00DF0315">
        <w:rPr>
          <w:rFonts w:ascii="Arial Narrow" w:hAnsi="Arial Narrow" w:cs="Arial Narrow"/>
          <w:sz w:val="28"/>
          <w:szCs w:val="28"/>
        </w:rPr>
        <w:t xml:space="preserve"> </w:t>
      </w:r>
      <w:r w:rsidR="008310AF">
        <w:rPr>
          <w:rFonts w:ascii="Arial Narrow" w:hAnsi="Arial Narrow" w:cs="Arial Narrow"/>
          <w:sz w:val="28"/>
          <w:szCs w:val="28"/>
        </w:rPr>
        <w:t xml:space="preserve">and </w:t>
      </w:r>
      <w:r w:rsidR="00E90CD7">
        <w:rPr>
          <w:rFonts w:ascii="Arial Narrow" w:hAnsi="Arial Narrow" w:cs="Arial Narrow"/>
          <w:sz w:val="28"/>
          <w:szCs w:val="28"/>
        </w:rPr>
        <w:t xml:space="preserve">practice on </w:t>
      </w:r>
      <w:r w:rsidR="00A03CCB">
        <w:rPr>
          <w:rFonts w:ascii="Arial Narrow" w:hAnsi="Arial Narrow" w:cs="Arial Narrow"/>
          <w:sz w:val="28"/>
          <w:szCs w:val="28"/>
        </w:rPr>
        <w:t>controllers</w:t>
      </w:r>
      <w:r>
        <w:rPr>
          <w:rFonts w:ascii="Arial Narrow" w:hAnsi="Arial Narrow" w:cs="Arial Narrow"/>
          <w:sz w:val="28"/>
          <w:szCs w:val="28"/>
        </w:rPr>
        <w:t>.</w:t>
      </w:r>
    </w:p>
    <w:p w14:paraId="12139E56" w14:textId="77777777" w:rsidR="00091AFA" w:rsidRDefault="00091AFA" w:rsidP="00091AFA">
      <w:pPr>
        <w:widowControl w:val="0"/>
        <w:autoSpaceDE w:val="0"/>
        <w:autoSpaceDN w:val="0"/>
        <w:adjustRightInd w:val="0"/>
        <w:spacing w:before="3" w:after="0" w:line="150" w:lineRule="exact"/>
        <w:rPr>
          <w:rFonts w:ascii="Arial Narrow" w:hAnsi="Arial Narrow" w:cs="Arial Narrow"/>
          <w:sz w:val="15"/>
          <w:szCs w:val="15"/>
        </w:rPr>
      </w:pPr>
    </w:p>
    <w:p w14:paraId="15AE0C75" w14:textId="77777777" w:rsidR="00091AFA" w:rsidRDefault="00091AFA" w:rsidP="009C775D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240" w:lineRule="auto"/>
        <w:ind w:left="1710" w:right="-20" w:hanging="1710"/>
        <w:jc w:val="both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15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ask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DF0315" w:rsidRPr="00DF0315">
        <w:rPr>
          <w:rFonts w:ascii="Arial Narrow" w:hAnsi="Arial Narrow" w:cs="Arial Narrow"/>
          <w:sz w:val="28"/>
          <w:szCs w:val="28"/>
        </w:rPr>
        <w:t>Create a web app that allows users to post status on a timeline, and each timeline will have its own delete button to delete the message.</w:t>
      </w:r>
    </w:p>
    <w:p w14:paraId="5120955B" w14:textId="77777777" w:rsidR="00091AFA" w:rsidRDefault="00091AFA" w:rsidP="00091AFA">
      <w:pPr>
        <w:widowControl w:val="0"/>
        <w:autoSpaceDE w:val="0"/>
        <w:autoSpaceDN w:val="0"/>
        <w:adjustRightInd w:val="0"/>
        <w:spacing w:before="5" w:after="0" w:line="160" w:lineRule="exact"/>
        <w:rPr>
          <w:rFonts w:ascii="Arial Narrow" w:hAnsi="Arial Narrow" w:cs="Arial Narrow"/>
          <w:sz w:val="16"/>
          <w:szCs w:val="16"/>
        </w:rPr>
      </w:pPr>
    </w:p>
    <w:p w14:paraId="6A0EAE61" w14:textId="77777777" w:rsidR="00091AFA" w:rsidRDefault="00091AFA" w:rsidP="00091AFA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4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im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>
        <w:rPr>
          <w:rFonts w:ascii="Arial Narrow" w:hAnsi="Arial Narrow" w:cs="Arial Narrow"/>
          <w:sz w:val="28"/>
          <w:szCs w:val="28"/>
        </w:rPr>
        <w:t xml:space="preserve">This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task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should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be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completed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in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your  lab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class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and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submitted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>for feedback before</w:t>
      </w:r>
      <w:r>
        <w:rPr>
          <w:rFonts w:ascii="Arial Narrow" w:hAnsi="Arial Narrow" w:cs="Arial Narrow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>the start</w:t>
      </w:r>
      <w:r>
        <w:rPr>
          <w:rFonts w:ascii="Arial Narrow" w:hAnsi="Arial Narrow" w:cs="Arial Narrow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>of week</w:t>
      </w:r>
      <w:r w:rsidR="007E3313">
        <w:rPr>
          <w:rFonts w:ascii="Arial Narrow" w:hAnsi="Arial Narrow" w:cs="Arial Narrow"/>
          <w:spacing w:val="-2"/>
          <w:sz w:val="28"/>
          <w:szCs w:val="28"/>
        </w:rPr>
        <w:t xml:space="preserve"> </w:t>
      </w:r>
      <w:r w:rsidR="00E90CD7">
        <w:rPr>
          <w:rFonts w:ascii="Arial Narrow" w:hAnsi="Arial Narrow" w:cs="Arial Narrow"/>
          <w:spacing w:val="-2"/>
          <w:sz w:val="28"/>
          <w:szCs w:val="28"/>
        </w:rPr>
        <w:t>7</w:t>
      </w:r>
      <w:r>
        <w:rPr>
          <w:rFonts w:ascii="Arial Narrow" w:hAnsi="Arial Narrow" w:cs="Arial Narrow"/>
          <w:sz w:val="28"/>
          <w:szCs w:val="28"/>
        </w:rPr>
        <w:t>.</w:t>
      </w:r>
    </w:p>
    <w:p w14:paraId="5044B5C6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14"/>
          <w:szCs w:val="14"/>
        </w:rPr>
      </w:pPr>
    </w:p>
    <w:p w14:paraId="76FE5467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position w:val="8"/>
          <w:sz w:val="20"/>
          <w:szCs w:val="20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Resources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</w:p>
    <w:p w14:paraId="15F8EDB4" w14:textId="77777777" w:rsidR="003F18A6" w:rsidRDefault="003F18A6" w:rsidP="007E55D0">
      <w:pPr>
        <w:widowControl w:val="0"/>
        <w:numPr>
          <w:ilvl w:val="2"/>
          <w:numId w:val="1"/>
        </w:numPr>
        <w:tabs>
          <w:tab w:val="left" w:pos="1720"/>
        </w:tabs>
        <w:autoSpaceDE w:val="0"/>
        <w:autoSpaceDN w:val="0"/>
        <w:adjustRightInd w:val="0"/>
        <w:spacing w:after="0" w:line="240" w:lineRule="auto"/>
        <w:ind w:left="1985" w:right="-20" w:hanging="284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>Lecture notes #3</w:t>
      </w:r>
      <w:r w:rsidR="00E90CD7">
        <w:rPr>
          <w:rFonts w:ascii="Arial Narrow" w:hAnsi="Arial Narrow" w:cs="Arial Narrow"/>
          <w:sz w:val="28"/>
          <w:szCs w:val="28"/>
        </w:rPr>
        <w:t xml:space="preserve">, #4 </w:t>
      </w:r>
      <w:r w:rsidR="00513295">
        <w:rPr>
          <w:rFonts w:ascii="Arial Narrow" w:hAnsi="Arial Narrow" w:cs="Arial Narrow"/>
          <w:sz w:val="28"/>
          <w:szCs w:val="28"/>
        </w:rPr>
        <w:t>and #</w:t>
      </w:r>
      <w:r w:rsidR="00E90CD7">
        <w:rPr>
          <w:rFonts w:ascii="Arial Narrow" w:hAnsi="Arial Narrow" w:cs="Arial Narrow"/>
          <w:sz w:val="28"/>
          <w:szCs w:val="28"/>
        </w:rPr>
        <w:t>5</w:t>
      </w:r>
    </w:p>
    <w:p w14:paraId="09C3D6A7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390E8A5A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7DDE75AF" w14:textId="77777777" w:rsidR="00091AFA" w:rsidRDefault="00091AFA" w:rsidP="00091AFA">
      <w:pPr>
        <w:widowControl w:val="0"/>
        <w:autoSpaceDE w:val="0"/>
        <w:autoSpaceDN w:val="0"/>
        <w:adjustRightInd w:val="0"/>
        <w:spacing w:before="26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Submission</w:t>
      </w:r>
      <w:r>
        <w:rPr>
          <w:rFonts w:ascii="Arial Narrow" w:hAnsi="Arial Narrow" w:cs="Arial Narrow"/>
          <w:b/>
          <w:bCs/>
          <w:i/>
          <w:iCs/>
          <w:color w:val="000000"/>
          <w:spacing w:val="-5"/>
          <w:sz w:val="28"/>
          <w:szCs w:val="28"/>
        </w:rPr>
        <w:t xml:space="preserve"> </w:t>
      </w: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Details</w:t>
      </w:r>
    </w:p>
    <w:p w14:paraId="5A55B65B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25419D99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left="120"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pacing w:val="-21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ou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ust submit the following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files to </w:t>
      </w:r>
      <w:r w:rsidR="00D86486">
        <w:rPr>
          <w:rFonts w:ascii="Arial Narrow" w:hAnsi="Arial Narrow" w:cs="Arial Narrow"/>
          <w:color w:val="000000"/>
          <w:sz w:val="28"/>
          <w:szCs w:val="28"/>
        </w:rPr>
        <w:t>Blackboard</w:t>
      </w:r>
      <w:r>
        <w:rPr>
          <w:rFonts w:ascii="Arial Narrow" w:hAnsi="Arial Narrow" w:cs="Arial Narrow"/>
          <w:color w:val="000000"/>
          <w:sz w:val="28"/>
          <w:szCs w:val="28"/>
        </w:rPr>
        <w:t>:</w:t>
      </w:r>
    </w:p>
    <w:p w14:paraId="6147B692" w14:textId="77777777" w:rsidR="00091AFA" w:rsidRDefault="00E90CD7" w:rsidP="00091A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Status posting</w:t>
      </w:r>
      <w:r w:rsidR="00F042A3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="009C775D">
        <w:rPr>
          <w:rFonts w:ascii="Arial Narrow" w:hAnsi="Arial Narrow" w:cs="Arial Narrow"/>
          <w:color w:val="000000"/>
          <w:sz w:val="28"/>
          <w:szCs w:val="28"/>
        </w:rPr>
        <w:t xml:space="preserve">&amp; Roman numeral </w:t>
      </w:r>
      <w:r w:rsidR="00F042A3">
        <w:rPr>
          <w:rFonts w:ascii="Arial Narrow" w:hAnsi="Arial Narrow" w:cs="Arial Narrow"/>
          <w:color w:val="000000"/>
          <w:sz w:val="28"/>
          <w:szCs w:val="28"/>
        </w:rPr>
        <w:t xml:space="preserve">source code 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>(</w:t>
      </w:r>
      <w:r w:rsidR="00E934CC">
        <w:rPr>
          <w:rFonts w:ascii="Arial Narrow" w:hAnsi="Arial Narrow" w:cs="Arial Narrow"/>
          <w:color w:val="000000"/>
          <w:sz w:val="28"/>
          <w:szCs w:val="28"/>
        </w:rPr>
        <w:t>stat</w:t>
      </w:r>
      <w:r>
        <w:rPr>
          <w:rFonts w:ascii="Arial Narrow" w:hAnsi="Arial Narrow" w:cs="Arial Narrow"/>
          <w:color w:val="000000"/>
          <w:sz w:val="28"/>
          <w:szCs w:val="28"/>
        </w:rPr>
        <w:t>post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>.html)</w:t>
      </w:r>
      <w:r w:rsidR="00870439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1733DD87" w14:textId="77777777" w:rsidR="001864D3" w:rsidRDefault="00E90CD7" w:rsidP="001864D3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Status posting module and </w:t>
      </w:r>
      <w:r w:rsidR="001864D3">
        <w:rPr>
          <w:rFonts w:ascii="Arial Narrow" w:hAnsi="Arial Narrow" w:cs="Arial Narrow"/>
          <w:color w:val="000000"/>
          <w:sz w:val="28"/>
          <w:szCs w:val="28"/>
        </w:rPr>
        <w:t>controller source code (app</w:t>
      </w:r>
      <w:r w:rsidR="00E934CC">
        <w:rPr>
          <w:rFonts w:ascii="Arial Narrow" w:hAnsi="Arial Narrow" w:cs="Arial Narrow"/>
          <w:color w:val="000000"/>
          <w:sz w:val="28"/>
          <w:szCs w:val="28"/>
        </w:rPr>
        <w:t>statpost</w:t>
      </w:r>
      <w:r w:rsidR="001864D3">
        <w:rPr>
          <w:rFonts w:ascii="Arial Narrow" w:hAnsi="Arial Narrow" w:cs="Arial Narrow"/>
          <w:color w:val="000000"/>
          <w:sz w:val="28"/>
          <w:szCs w:val="28"/>
        </w:rPr>
        <w:t>.js).</w:t>
      </w:r>
    </w:p>
    <w:p w14:paraId="3BC63964" w14:textId="77777777" w:rsidR="00091AFA" w:rsidRDefault="00C63F6B" w:rsidP="00091A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85" w:after="0" w:line="320" w:lineRule="exact"/>
        <w:ind w:right="889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Screenshot of the web app.</w:t>
      </w:r>
    </w:p>
    <w:p w14:paraId="3E9497C1" w14:textId="77777777" w:rsidR="00091AFA" w:rsidRDefault="00091AFA" w:rsidP="00091AFA">
      <w:pPr>
        <w:widowControl w:val="0"/>
        <w:autoSpaceDE w:val="0"/>
        <w:autoSpaceDN w:val="0"/>
        <w:adjustRightInd w:val="0"/>
        <w:spacing w:before="4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658EAC90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Make sure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hat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ask has the following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in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bmission:</w:t>
      </w:r>
    </w:p>
    <w:p w14:paraId="2D7F0E45" w14:textId="77777777" w:rsidR="00091AFA" w:rsidRDefault="003436E6" w:rsidP="00E5112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The </w:t>
      </w:r>
      <w:r w:rsidR="00E41225">
        <w:rPr>
          <w:rFonts w:ascii="Arial Narrow" w:hAnsi="Arial Narrow" w:cs="Arial Narrow"/>
          <w:color w:val="000000"/>
          <w:sz w:val="28"/>
          <w:szCs w:val="28"/>
        </w:rPr>
        <w:t xml:space="preserve">status posting </w:t>
      </w:r>
      <w:r w:rsidR="00863DFA">
        <w:rPr>
          <w:rFonts w:ascii="Arial Narrow" w:hAnsi="Arial Narrow" w:cs="Arial Narrow"/>
          <w:color w:val="000000"/>
          <w:sz w:val="28"/>
          <w:szCs w:val="28"/>
        </w:rPr>
        <w:t xml:space="preserve">web application </w:t>
      </w:r>
      <w:r>
        <w:rPr>
          <w:rFonts w:ascii="Arial Narrow" w:hAnsi="Arial Narrow" w:cs="Arial Narrow"/>
          <w:color w:val="000000"/>
          <w:sz w:val="28"/>
          <w:szCs w:val="28"/>
        </w:rPr>
        <w:t>is HTML5 compliant</w:t>
      </w:r>
      <w:r w:rsidR="00E51129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7E532D80" w14:textId="77777777" w:rsidR="00863DFA" w:rsidRPr="00863DFA" w:rsidRDefault="00316BDC" w:rsidP="00863D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Demonstrate</w:t>
      </w:r>
      <w:r w:rsidR="006B3C41">
        <w:rPr>
          <w:rFonts w:ascii="Arial Narrow" w:hAnsi="Arial Narrow" w:cs="Arial Narrow"/>
          <w:color w:val="000000"/>
          <w:sz w:val="28"/>
          <w:szCs w:val="28"/>
        </w:rPr>
        <w:t>s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understanding </w:t>
      </w:r>
      <w:r w:rsidR="006B3C41">
        <w:rPr>
          <w:rFonts w:ascii="Arial Narrow" w:hAnsi="Arial Narrow" w:cs="Arial Narrow"/>
          <w:color w:val="000000"/>
          <w:sz w:val="28"/>
          <w:szCs w:val="28"/>
        </w:rPr>
        <w:t>in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using the </w:t>
      </w:r>
      <w:r w:rsidR="007E3313">
        <w:rPr>
          <w:rFonts w:ascii="Arial Narrow" w:hAnsi="Arial Narrow" w:cs="Arial Narrow"/>
          <w:color w:val="000000"/>
          <w:sz w:val="28"/>
          <w:szCs w:val="28"/>
        </w:rPr>
        <w:t>AngularJS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framework.</w:t>
      </w:r>
      <w:r w:rsidR="00863DFA" w:rsidRPr="00863DFA">
        <w:t xml:space="preserve"> </w:t>
      </w:r>
    </w:p>
    <w:p w14:paraId="58058FCB" w14:textId="77777777" w:rsidR="00863DFA" w:rsidRPr="00863DFA" w:rsidRDefault="00863DFA" w:rsidP="00863D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 w:rsidRPr="00863DFA">
        <w:rPr>
          <w:rFonts w:ascii="Arial Narrow" w:hAnsi="Arial Narrow" w:cs="Arial Narrow"/>
          <w:color w:val="000000"/>
          <w:sz w:val="28"/>
          <w:szCs w:val="28"/>
        </w:rPr>
        <w:t xml:space="preserve">Demonstrates use of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AngularJS </w:t>
      </w:r>
      <w:r w:rsidR="00EF1079">
        <w:rPr>
          <w:rFonts w:ascii="Arial Narrow" w:hAnsi="Arial Narrow" w:cs="Arial Narrow"/>
          <w:color w:val="000000"/>
          <w:sz w:val="28"/>
          <w:szCs w:val="28"/>
        </w:rPr>
        <w:t xml:space="preserve">module and </w:t>
      </w:r>
      <w:r w:rsidR="00A03CCB">
        <w:rPr>
          <w:rFonts w:ascii="Arial Narrow" w:hAnsi="Arial Narrow" w:cs="Arial Narrow"/>
          <w:color w:val="000000"/>
          <w:sz w:val="28"/>
          <w:szCs w:val="28"/>
        </w:rPr>
        <w:t>controllers</w:t>
      </w:r>
      <w:r w:rsidRPr="00863DFA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686A482B" w14:textId="77777777" w:rsidR="00091AFA" w:rsidRDefault="00091AFA" w:rsidP="00BA49CD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Times New Roman" w:hAnsi="Times New Roman"/>
          <w:color w:val="000000"/>
          <w:sz w:val="20"/>
          <w:szCs w:val="20"/>
        </w:rPr>
      </w:pPr>
    </w:p>
    <w:p w14:paraId="505F8943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180" w:lineRule="exact"/>
        <w:rPr>
          <w:rFonts w:ascii="Times New Roman" w:hAnsi="Times New Roman"/>
          <w:color w:val="000000"/>
          <w:sz w:val="18"/>
          <w:szCs w:val="18"/>
        </w:rPr>
      </w:pPr>
    </w:p>
    <w:p w14:paraId="7C21C1E7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3618B0B5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6C3FD7E8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684ADC69" w14:textId="77777777" w:rsidR="00092EF5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29B5C949" w14:textId="743346BF" w:rsidR="00091AFA" w:rsidRDefault="00E90CD7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color w:val="000000"/>
          <w:sz w:val="36"/>
          <w:szCs w:val="36"/>
        </w:rPr>
      </w:pPr>
      <w:r>
        <w:rPr>
          <w:noProof/>
          <w:lang w:val="en-MY" w:eastAsia="zh-CN"/>
        </w:rPr>
        <w:lastRenderedPageBreak/>
        <w:drawing>
          <wp:anchor distT="0" distB="0" distL="114300" distR="114300" simplePos="0" relativeHeight="251666432" behindDoc="1" locked="0" layoutInCell="1" allowOverlap="1" wp14:anchorId="0818B64B" wp14:editId="3716159E">
            <wp:simplePos x="0" y="0"/>
            <wp:positionH relativeFrom="column">
              <wp:posOffset>4253230</wp:posOffset>
            </wp:positionH>
            <wp:positionV relativeFrom="paragraph">
              <wp:posOffset>34925</wp:posOffset>
            </wp:positionV>
            <wp:extent cx="2411095" cy="1208405"/>
            <wp:effectExtent l="0" t="0" r="8255" b="0"/>
            <wp:wrapThrough wrapText="bothSides">
              <wp:wrapPolygon edited="0">
                <wp:start x="0" y="0"/>
                <wp:lineTo x="0" y="21112"/>
                <wp:lineTo x="21503" y="21112"/>
                <wp:lineTo x="2150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09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bookmarkEnd w:id="0"/>
      <w:r w:rsidR="00091AFA">
        <w:rPr>
          <w:rFonts w:ascii="Arial Narrow" w:hAnsi="Arial Narrow" w:cs="Arial Narrow"/>
          <w:b/>
          <w:bCs/>
          <w:color w:val="000000"/>
          <w:sz w:val="36"/>
          <w:szCs w:val="36"/>
        </w:rPr>
        <w:t>Instructions</w:t>
      </w:r>
    </w:p>
    <w:p w14:paraId="3DF7C23F" w14:textId="77777777" w:rsidR="00B90976" w:rsidRDefault="007455CA" w:rsidP="007172C6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Implement the </w:t>
      </w:r>
      <w:r w:rsidR="00E934CC">
        <w:rPr>
          <w:rFonts w:ascii="Arial Narrow" w:hAnsi="Arial Narrow" w:cs="Arial Narrow"/>
          <w:color w:val="000000"/>
          <w:sz w:val="28"/>
          <w:szCs w:val="28"/>
        </w:rPr>
        <w:t>status posting web app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. In this </w:t>
      </w:r>
      <w:r w:rsidR="00E934CC">
        <w:rPr>
          <w:rFonts w:ascii="Arial Narrow" w:hAnsi="Arial Narrow" w:cs="Arial Narrow"/>
          <w:color w:val="000000"/>
          <w:sz w:val="28"/>
          <w:szCs w:val="28"/>
        </w:rPr>
        <w:t xml:space="preserve">web application,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you will need to use the controller to </w:t>
      </w:r>
      <w:r w:rsidR="00E934CC">
        <w:rPr>
          <w:rFonts w:ascii="Arial Narrow" w:hAnsi="Arial Narrow" w:cs="Arial Narrow"/>
          <w:color w:val="000000"/>
          <w:sz w:val="28"/>
          <w:szCs w:val="28"/>
        </w:rPr>
        <w:t>insert/delete a status into/from an array of status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. </w:t>
      </w:r>
      <w:r w:rsidR="00E934CC">
        <w:rPr>
          <w:rFonts w:ascii="Arial Narrow" w:hAnsi="Arial Narrow" w:cs="Arial Narrow"/>
          <w:color w:val="000000"/>
          <w:sz w:val="28"/>
          <w:szCs w:val="28"/>
        </w:rPr>
        <w:t>Status is inserted as the first element of the array, while each status will have a button that allows it to be deleted</w:t>
      </w:r>
      <w:r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64E3C4B9" w14:textId="77777777" w:rsidR="007172C6" w:rsidRPr="007172C6" w:rsidRDefault="007172C6" w:rsidP="007172C6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10FEE53F" w14:textId="77777777" w:rsidR="007455CA" w:rsidRPr="004C75B5" w:rsidRDefault="007455CA" w:rsidP="004C75B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 w:rsidRPr="004C75B5">
        <w:rPr>
          <w:rFonts w:ascii="Arial Narrow" w:hAnsi="Arial Narrow" w:cs="Arial Narrow"/>
          <w:color w:val="000000"/>
          <w:sz w:val="28"/>
          <w:szCs w:val="28"/>
        </w:rPr>
        <w:t>Start by creating a new HTML file in Brackets.</w:t>
      </w:r>
    </w:p>
    <w:p w14:paraId="1DAD54EA" w14:textId="77777777" w:rsidR="007455CA" w:rsidRPr="004C75B5" w:rsidRDefault="007455CA" w:rsidP="004C75B5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1D9F633C" w14:textId="77777777" w:rsidR="007455CA" w:rsidRPr="004C75B5" w:rsidRDefault="007455CA" w:rsidP="004C75B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 w:rsidRPr="004C75B5">
        <w:rPr>
          <w:rFonts w:ascii="Arial Narrow" w:hAnsi="Arial Narrow" w:cs="Arial Narrow"/>
          <w:color w:val="000000"/>
          <w:sz w:val="28"/>
          <w:szCs w:val="28"/>
        </w:rPr>
        <w:t>Implement the basic outline of an AngularJS web app with the appropriate scripts.</w:t>
      </w:r>
    </w:p>
    <w:p w14:paraId="06AEC08E" w14:textId="77777777" w:rsidR="004C75B5" w:rsidRPr="004C75B5" w:rsidRDefault="004C75B5" w:rsidP="004C75B5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791DAD32" w14:textId="77777777" w:rsidR="007455CA" w:rsidRPr="0060723D" w:rsidRDefault="004C75B5" w:rsidP="0060723D">
      <w:pPr>
        <w:jc w:val="center"/>
      </w:pPr>
      <w:r w:rsidRPr="004C75B5">
        <w:rPr>
          <w:noProof/>
          <w:lang w:val="en-MY" w:eastAsia="zh-CN"/>
        </w:rPr>
        <mc:AlternateContent>
          <mc:Choice Requires="wps">
            <w:drawing>
              <wp:inline distT="0" distB="0" distL="0" distR="0" wp14:anchorId="654814FB" wp14:editId="1959BF12">
                <wp:extent cx="6115050" cy="675861"/>
                <wp:effectExtent l="19050" t="19050" r="19050" b="10160"/>
                <wp:docPr id="16" name="Rounded 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5050" cy="675861"/>
                        </a:xfrm>
                        <a:prstGeom prst="roundRect">
                          <a:avLst>
                            <a:gd name="adj" fmla="val 11876"/>
                          </a:avLst>
                        </a:prstGeom>
                        <a:solidFill>
                          <a:srgbClr val="FEF8D6"/>
                        </a:solidFill>
                        <a:ln w="28575">
                          <a:solidFill>
                            <a:srgbClr val="FDE035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10DDB6" w14:textId="77777777" w:rsidR="004C75B5" w:rsidRDefault="004C75B5" w:rsidP="004C75B5">
                            <w:pPr>
                              <w:spacing w:line="240" w:lineRule="auto"/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</w:pPr>
                            <w:r w:rsidRPr="00091AFA">
                              <w:rPr>
                                <w:rFonts w:ascii="Arial Narrow" w:hAnsi="Arial Narrow"/>
                                <w:b/>
                                <w:sz w:val="28"/>
                                <w:szCs w:val="28"/>
                              </w:rPr>
                              <w:t>Note:</w:t>
                            </w:r>
                            <w: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 It is a good practice to write the controller in a separate file.</w:t>
                            </w:r>
                          </w:p>
                          <w:p w14:paraId="691673F8" w14:textId="77777777" w:rsidR="004C75B5" w:rsidRPr="004C75B5" w:rsidRDefault="004C75B5" w:rsidP="004C75B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75B5">
                              <w:rPr>
                                <w:rFonts w:ascii="Courier New" w:hAnsi="Courier New" w:cs="Courier New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 xml:space="preserve">   &lt;script src="js/app</w:t>
                            </w:r>
                            <w:r w:rsidR="00E934CC">
                              <w:rPr>
                                <w:rFonts w:ascii="Courier New" w:hAnsi="Courier New" w:cs="Courier New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statpost</w:t>
                            </w:r>
                            <w:r w:rsidRPr="004C75B5">
                              <w:rPr>
                                <w:rFonts w:ascii="Courier New" w:hAnsi="Courier New" w:cs="Courier New"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.js"&gt;&lt;/script&gt;</w:t>
                            </w:r>
                          </w:p>
                          <w:p w14:paraId="1D6BDDD1" w14:textId="77777777" w:rsidR="004C75B5" w:rsidRPr="00091AFA" w:rsidRDefault="004C75B5" w:rsidP="004C75B5">
                            <w:pPr>
                              <w:spacing w:line="240" w:lineRule="auto"/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54814FB" id="Rounded Rectangle 16" o:spid="_x0000_s1029" style="width:481.5pt;height:5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778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" fillcolor="#fef8d6" strokecolor="#fde035" strokeweight="2.25pt">
                <v:textbox>
                  <w:txbxContent>
                    <w:p w14:paraId="7310DDB6" w14:textId="77777777" w:rsidR="004C75B5" w:rsidRDefault="004C75B5" w:rsidP="004C75B5">
                      <w:pPr>
                        <w:spacing w:line="240" w:lineRule="auto"/>
                        <w:rPr>
                          <w:rFonts w:ascii="Arial Narrow" w:hAnsi="Arial Narrow"/>
                          <w:sz w:val="28"/>
                          <w:szCs w:val="28"/>
                        </w:rPr>
                      </w:pPr>
                      <w:r w:rsidRPr="00091AFA">
                        <w:rPr>
                          <w:rFonts w:ascii="Arial Narrow" w:hAnsi="Arial Narrow"/>
                          <w:b/>
                          <w:sz w:val="28"/>
                          <w:szCs w:val="28"/>
                        </w:rPr>
                        <w:t>Note:</w:t>
                      </w:r>
                      <w:r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 It is a good practice to write the controller in a separate file.</w:t>
                      </w:r>
                    </w:p>
                    <w:p w14:paraId="691673F8" w14:textId="77777777" w:rsidR="004C75B5" w:rsidRPr="004C75B5" w:rsidRDefault="004C75B5" w:rsidP="004C75B5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4C75B5">
                        <w:rPr>
                          <w:rFonts w:ascii="Courier New" w:hAnsi="Courier New" w:cs="Courier New"/>
                          <w:bCs/>
                          <w:color w:val="000000"/>
                          <w:sz w:val="24"/>
                          <w:szCs w:val="24"/>
                        </w:rPr>
                        <w:t xml:space="preserve">   &lt;script src="js/app</w:t>
                      </w:r>
                      <w:r w:rsidR="00E934CC">
                        <w:rPr>
                          <w:rFonts w:ascii="Courier New" w:hAnsi="Courier New" w:cs="Courier New"/>
                          <w:bCs/>
                          <w:color w:val="000000"/>
                          <w:sz w:val="24"/>
                          <w:szCs w:val="24"/>
                        </w:rPr>
                        <w:t>statpost</w:t>
                      </w:r>
                      <w:r w:rsidRPr="004C75B5">
                        <w:rPr>
                          <w:rFonts w:ascii="Courier New" w:hAnsi="Courier New" w:cs="Courier New"/>
                          <w:bCs/>
                          <w:color w:val="000000"/>
                          <w:sz w:val="24"/>
                          <w:szCs w:val="24"/>
                        </w:rPr>
                        <w:t>.js"&gt;&lt;/script&gt;</w:t>
                      </w:r>
                    </w:p>
                    <w:p w14:paraId="1D6BDDD1" w14:textId="77777777" w:rsidR="004C75B5" w:rsidRPr="00091AFA" w:rsidRDefault="004C75B5" w:rsidP="004C75B5">
                      <w:pPr>
                        <w:spacing w:line="240" w:lineRule="auto"/>
                        <w:rPr>
                          <w:rFonts w:ascii="Arial Narrow" w:hAnsi="Arial Narrow"/>
                          <w:sz w:val="28"/>
                          <w:szCs w:val="28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8A5E6A" w14:textId="77777777" w:rsidR="007455CA" w:rsidRDefault="00CB7008" w:rsidP="007455CA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The</w:t>
      </w:r>
      <w:r w:rsidR="00E934CC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="007455CA">
        <w:rPr>
          <w:rFonts w:ascii="Arial Narrow" w:hAnsi="Arial Narrow" w:cs="Arial Narrow"/>
          <w:color w:val="000000"/>
          <w:sz w:val="28"/>
          <w:szCs w:val="28"/>
        </w:rPr>
        <w:t>HTML file</w:t>
      </w:r>
      <w:r w:rsidR="00E934CC">
        <w:rPr>
          <w:rFonts w:ascii="Arial Narrow" w:hAnsi="Arial Narrow" w:cs="Arial Narrow"/>
          <w:color w:val="000000"/>
          <w:sz w:val="28"/>
          <w:szCs w:val="28"/>
        </w:rPr>
        <w:t xml:space="preserve"> will have</w:t>
      </w:r>
    </w:p>
    <w:p w14:paraId="1154B6BE" w14:textId="77777777" w:rsidR="004C75B5" w:rsidRDefault="004C75B5" w:rsidP="004C75B5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User input for the user to enter their </w:t>
      </w:r>
      <w:r w:rsidR="00E934CC">
        <w:rPr>
          <w:rFonts w:ascii="Arial Narrow" w:hAnsi="Arial Narrow" w:cs="Arial Narrow"/>
          <w:color w:val="000000"/>
          <w:sz w:val="28"/>
          <w:szCs w:val="28"/>
        </w:rPr>
        <w:t>status followed by a post button</w:t>
      </w:r>
    </w:p>
    <w:p w14:paraId="79F34D45" w14:textId="77777777" w:rsidR="0074060C" w:rsidRDefault="00E934CC" w:rsidP="00E934CC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Status </w:t>
      </w:r>
      <w:r w:rsidR="0074060C">
        <w:rPr>
          <w:rFonts w:ascii="Arial Narrow" w:hAnsi="Arial Narrow" w:cs="Arial Narrow"/>
          <w:color w:val="000000"/>
          <w:sz w:val="28"/>
          <w:szCs w:val="28"/>
        </w:rPr>
        <w:t>view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that shows the message posted followed by a delete button</w:t>
      </w:r>
    </w:p>
    <w:p w14:paraId="05E85465" w14:textId="77777777" w:rsidR="00CB7008" w:rsidRDefault="00CB7008" w:rsidP="00CB7008">
      <w:pPr>
        <w:jc w:val="center"/>
      </w:pPr>
      <w:r w:rsidRPr="00CB7008">
        <w:rPr>
          <w:noProof/>
          <w:lang w:val="en-MY" w:eastAsia="zh-CN"/>
        </w:rPr>
        <w:drawing>
          <wp:inline distT="0" distB="0" distL="0" distR="0" wp14:anchorId="2303DFDF" wp14:editId="66B028AE">
            <wp:extent cx="2096219" cy="17406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794" cy="1747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A51C7" w14:textId="77777777" w:rsidR="009B7658" w:rsidRPr="0060723D" w:rsidRDefault="0060723D" w:rsidP="0060723D">
      <w:pPr>
        <w:jc w:val="center"/>
      </w:pPr>
      <w:r w:rsidRPr="003F18A6">
        <w:rPr>
          <w:noProof/>
          <w:lang w:val="en-MY" w:eastAsia="zh-CN"/>
        </w:rPr>
        <mc:AlternateContent>
          <mc:Choice Requires="wps">
            <w:drawing>
              <wp:inline distT="0" distB="0" distL="0" distR="0" wp14:anchorId="0F157DAC" wp14:editId="4682D686">
                <wp:extent cx="6115050" cy="572494"/>
                <wp:effectExtent l="19050" t="19050" r="19050" b="18415"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5050" cy="572494"/>
                        </a:xfrm>
                        <a:prstGeom prst="roundRect">
                          <a:avLst>
                            <a:gd name="adj" fmla="val 10922"/>
                          </a:avLst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EA91FA" w14:textId="77777777" w:rsidR="0060723D" w:rsidRPr="00091AFA" w:rsidRDefault="0060723D" w:rsidP="0060723D">
                            <w:pP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Narrow" w:hAnsi="Arial Narrow"/>
                                <w:b/>
                                <w:sz w:val="28"/>
                                <w:szCs w:val="28"/>
                              </w:rPr>
                              <w:t>Hint</w:t>
                            </w:r>
                            <w:r w:rsidRPr="00091AFA">
                              <w:rPr>
                                <w:rFonts w:ascii="Arial Narrow" w:hAnsi="Arial Narrow"/>
                                <w:b/>
                                <w:sz w:val="28"/>
                                <w:szCs w:val="28"/>
                              </w:rPr>
                              <w:t>:</w:t>
                            </w:r>
                            <w: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 Use ngRepeat to list the status, which can be in a div, list or table. Use $index to identify which status to delete, by using it as a parameter for the delete metho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157DAC" id="Rounded Rectangle 8" o:spid="_x0000_s1030" style="width:481.5pt;height:45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715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" fillcolor="#daeef3 [664]" strokecolor="#92cddc [1944]" strokeweight="2.25pt">
                <v:textbox>
                  <w:txbxContent>
                    <w:p w14:paraId="24EA91FA" w14:textId="77777777" w:rsidR="0060723D" w:rsidRPr="00091AFA" w:rsidRDefault="0060723D" w:rsidP="0060723D">
                      <w:pPr>
                        <w:rPr>
                          <w:rFonts w:ascii="Arial Narrow" w:hAnsi="Arial Narrow"/>
                          <w:sz w:val="28"/>
                          <w:szCs w:val="28"/>
                        </w:rPr>
                      </w:pPr>
                      <w:r>
                        <w:rPr>
                          <w:rFonts w:ascii="Arial Narrow" w:hAnsi="Arial Narrow"/>
                          <w:b/>
                          <w:sz w:val="28"/>
                          <w:szCs w:val="28"/>
                        </w:rPr>
                        <w:t>Hint</w:t>
                      </w:r>
                      <w:r w:rsidRPr="00091AFA">
                        <w:rPr>
                          <w:rFonts w:ascii="Arial Narrow" w:hAnsi="Arial Narrow"/>
                          <w:b/>
                          <w:sz w:val="28"/>
                          <w:szCs w:val="28"/>
                        </w:rPr>
                        <w:t>:</w:t>
                      </w:r>
                      <w:r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 Use ngRepeat to list the status, which can be in a div, list or table. Use $index to identify which status to delete, by using it as a parameter for the delete method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A2003C6" w14:textId="77777777" w:rsidR="009B7658" w:rsidRDefault="009B7658" w:rsidP="009B7658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Create the </w:t>
      </w:r>
      <w:r w:rsidR="003B376C">
        <w:rPr>
          <w:rFonts w:ascii="Arial Narrow" w:hAnsi="Arial Narrow" w:cs="Arial Narrow"/>
          <w:color w:val="000000"/>
          <w:sz w:val="28"/>
          <w:szCs w:val="28"/>
        </w:rPr>
        <w:t>module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="00CB7008">
        <w:rPr>
          <w:rFonts w:ascii="Arial Narrow" w:hAnsi="Arial Narrow" w:cs="Arial Narrow"/>
          <w:color w:val="000000"/>
          <w:sz w:val="28"/>
          <w:szCs w:val="28"/>
        </w:rPr>
        <w:t>file appstatpost.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js with the </w:t>
      </w:r>
      <w:r w:rsidR="005D15D6">
        <w:rPr>
          <w:rFonts w:ascii="Arial Narrow" w:hAnsi="Arial Narrow" w:cs="Arial Narrow"/>
          <w:color w:val="000000"/>
          <w:sz w:val="28"/>
          <w:szCs w:val="28"/>
        </w:rPr>
        <w:t>controller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template</w:t>
      </w:r>
      <w:r w:rsidR="001864D3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693DC3E1" w14:textId="77777777" w:rsidR="009B7FE6" w:rsidRPr="009B7FE6" w:rsidRDefault="009B7FE6" w:rsidP="009B7FE6">
      <w:pPr>
        <w:widowControl w:val="0"/>
        <w:autoSpaceDE w:val="0"/>
        <w:autoSpaceDN w:val="0"/>
        <w:adjustRightInd w:val="0"/>
        <w:spacing w:before="120" w:after="0" w:line="240" w:lineRule="auto"/>
        <w:ind w:left="851" w:right="40"/>
        <w:rPr>
          <w:rFonts w:ascii="Arial Narrow" w:hAnsi="Arial Narrow" w:cs="Arial Narrow"/>
          <w:color w:val="000000"/>
          <w:sz w:val="4"/>
          <w:szCs w:val="28"/>
        </w:rPr>
      </w:pPr>
    </w:p>
    <w:p w14:paraId="01907FBC" w14:textId="77777777" w:rsidR="00863DFA" w:rsidRDefault="00410674" w:rsidP="00E41CB1">
      <w:pPr>
        <w:jc w:val="center"/>
      </w:pPr>
      <w:r w:rsidRPr="00410674">
        <w:rPr>
          <w:noProof/>
          <w:lang w:val="en-MY" w:eastAsia="zh-CN"/>
        </w:rPr>
        <mc:AlternateContent>
          <mc:Choice Requires="wps">
            <w:drawing>
              <wp:inline distT="0" distB="0" distL="0" distR="0" wp14:anchorId="246C9E82" wp14:editId="7609B42B">
                <wp:extent cx="6091555" cy="1613140"/>
                <wp:effectExtent l="0" t="0" r="23495" b="25400"/>
                <wp:docPr id="1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1555" cy="1613140"/>
                        </a:xfrm>
                        <a:prstGeom prst="roundRect">
                          <a:avLst>
                            <a:gd name="adj" fmla="val 6580"/>
                          </a:avLst>
                        </a:prstGeom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AF25CE" w14:textId="77777777" w:rsidR="00410674" w:rsidRPr="005C4AF0" w:rsidRDefault="00410674" w:rsidP="0016035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36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</w:rPr>
                            </w:pPr>
                            <w:r w:rsidRPr="005C4AF0">
                              <w:rPr>
                                <w:rFonts w:ascii="Courier New" w:hAnsi="Courier New" w:cs="Courier New"/>
                                <w:color w:val="000000"/>
                              </w:rPr>
                              <w:t xml:space="preserve">Web App: </w:t>
                            </w:r>
                            <w:r w:rsidR="009B7658" w:rsidRPr="005C4AF0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/>
                              </w:rPr>
                              <w:t>app</w:t>
                            </w:r>
                            <w:r w:rsidR="00CB7008" w:rsidRPr="005C4AF0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/>
                              </w:rPr>
                              <w:t>statpost</w:t>
                            </w:r>
                            <w:r w:rsidR="009B7658" w:rsidRPr="005C4AF0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/>
                              </w:rPr>
                              <w:t>.js</w:t>
                            </w:r>
                          </w:p>
                          <w:p w14:paraId="254A34B1" w14:textId="77777777" w:rsidR="00410674" w:rsidRPr="005C4AF0" w:rsidRDefault="00410674" w:rsidP="00160352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</w:rPr>
                            </w:pPr>
                            <w:r w:rsidRPr="005C4AF0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————————————————</w:t>
                            </w:r>
                          </w:p>
                          <w:p w14:paraId="2AD43083" w14:textId="77777777" w:rsidR="004C75B5" w:rsidRPr="005C4AF0" w:rsidRDefault="004C75B5" w:rsidP="004C75B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</w:rPr>
                            </w:pPr>
                            <w:r w:rsidRPr="005C4AF0">
                              <w:rPr>
                                <w:rFonts w:ascii="Courier New" w:hAnsi="Courier New" w:cs="Courier New"/>
                                <w:bCs/>
                                <w:color w:val="000000"/>
                              </w:rPr>
                              <w:t>var app = angular.module("myApp", []);</w:t>
                            </w:r>
                          </w:p>
                          <w:p w14:paraId="2955CCA3" w14:textId="77777777" w:rsidR="004C75B5" w:rsidRPr="005C4AF0" w:rsidRDefault="004C75B5" w:rsidP="004C75B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</w:rPr>
                            </w:pPr>
                            <w:r w:rsidRPr="005C4AF0">
                              <w:rPr>
                                <w:rFonts w:ascii="Courier New" w:hAnsi="Courier New" w:cs="Courier New"/>
                                <w:bCs/>
                                <w:color w:val="000000"/>
                              </w:rPr>
                              <w:t xml:space="preserve">app.controller ("myCtrl", </w:t>
                            </w:r>
                          </w:p>
                          <w:p w14:paraId="5B9841C9" w14:textId="77777777" w:rsidR="004C75B5" w:rsidRPr="005C4AF0" w:rsidRDefault="004C75B5" w:rsidP="004C75B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</w:rPr>
                            </w:pPr>
                            <w:r w:rsidRPr="005C4AF0">
                              <w:rPr>
                                <w:rFonts w:ascii="Courier New" w:hAnsi="Courier New" w:cs="Courier New"/>
                                <w:bCs/>
                                <w:color w:val="000000"/>
                              </w:rPr>
                              <w:tab/>
                              <w:t>function ($scope){</w:t>
                            </w:r>
                          </w:p>
                          <w:p w14:paraId="7B209B2D" w14:textId="77777777" w:rsidR="004C75B5" w:rsidRPr="005C4AF0" w:rsidRDefault="004C75B5" w:rsidP="004C75B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bCs/>
                                <w:color w:val="000000"/>
                              </w:rPr>
                            </w:pPr>
                            <w:r w:rsidRPr="005C4AF0">
                              <w:rPr>
                                <w:rFonts w:ascii="Courier New" w:hAnsi="Courier New" w:cs="Courier New"/>
                                <w:bCs/>
                                <w:color w:val="000000"/>
                              </w:rPr>
                              <w:tab/>
                            </w:r>
                            <w:r w:rsidRPr="005C4AF0">
                              <w:rPr>
                                <w:rFonts w:ascii="Courier New" w:hAnsi="Courier New" w:cs="Courier New"/>
                                <w:bCs/>
                                <w:color w:val="000000"/>
                              </w:rPr>
                              <w:tab/>
                              <w:t>:</w:t>
                            </w:r>
                          </w:p>
                          <w:p w14:paraId="2CEE016A" w14:textId="77777777" w:rsidR="004C75B5" w:rsidRPr="005C4AF0" w:rsidRDefault="004C75B5" w:rsidP="004C75B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</w:rPr>
                            </w:pPr>
                            <w:r w:rsidRPr="005C4AF0">
                              <w:rPr>
                                <w:rFonts w:ascii="Courier New" w:hAnsi="Courier New" w:cs="Courier New"/>
                                <w:bCs/>
                                <w:color w:val="000000"/>
                              </w:rPr>
                              <w:tab/>
                            </w:r>
                            <w:r w:rsidRPr="005C4AF0">
                              <w:rPr>
                                <w:rFonts w:ascii="Courier New" w:hAnsi="Courier New" w:cs="Courier New"/>
                                <w:bCs/>
                                <w:color w:val="000000"/>
                              </w:rPr>
                              <w:tab/>
                              <w:t>&lt;your code here&gt;</w:t>
                            </w:r>
                          </w:p>
                          <w:p w14:paraId="41B900EC" w14:textId="77777777" w:rsidR="004C75B5" w:rsidRPr="005C4AF0" w:rsidRDefault="004C75B5" w:rsidP="004C75B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</w:rPr>
                            </w:pPr>
                            <w:r w:rsidRPr="005C4AF0">
                              <w:rPr>
                                <w:rFonts w:ascii="Courier New" w:hAnsi="Courier New" w:cs="Courier New"/>
                                <w:bCs/>
                                <w:color w:val="000000"/>
                              </w:rPr>
                              <w:tab/>
                              <w:t>}</w:t>
                            </w:r>
                          </w:p>
                          <w:p w14:paraId="71652729" w14:textId="77777777" w:rsidR="004C75B5" w:rsidRPr="005C4AF0" w:rsidRDefault="004C75B5" w:rsidP="004C75B5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before="8" w:after="0" w:line="240" w:lineRule="auto"/>
                              <w:ind w:left="180" w:right="-20"/>
                              <w:rPr>
                                <w:rFonts w:ascii="Courier New" w:hAnsi="Courier New" w:cs="Courier New"/>
                                <w:color w:val="000000"/>
                              </w:rPr>
                            </w:pPr>
                            <w:r w:rsidRPr="005C4AF0">
                              <w:rPr>
                                <w:rFonts w:ascii="Courier New" w:hAnsi="Courier New" w:cs="Courier New"/>
                                <w:bCs/>
                                <w:color w:val="000000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46C9E82" id="Rounded Rectangle 12" o:spid="_x0000_s1031" style="width:479.65pt;height:1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43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" fillcolor="white [3201]" strokecolor="#548dd4 [1951]" strokeweight="2pt">
                <v:textbox>
                  <w:txbxContent>
                    <w:p w14:paraId="47AF25CE" w14:textId="77777777" w:rsidR="00410674" w:rsidRPr="005C4AF0" w:rsidRDefault="00410674" w:rsidP="00160352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36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</w:rPr>
                      </w:pPr>
                      <w:r w:rsidRPr="005C4AF0">
                        <w:rPr>
                          <w:rFonts w:ascii="Courier New" w:hAnsi="Courier New" w:cs="Courier New"/>
                          <w:color w:val="000000"/>
                        </w:rPr>
                        <w:t xml:space="preserve">Web App: </w:t>
                      </w:r>
                      <w:r w:rsidR="009B7658" w:rsidRPr="005C4AF0">
                        <w:rPr>
                          <w:rFonts w:ascii="Courier New" w:hAnsi="Courier New" w:cs="Courier New"/>
                          <w:b/>
                          <w:bCs/>
                          <w:color w:val="000000"/>
                        </w:rPr>
                        <w:t>app</w:t>
                      </w:r>
                      <w:r w:rsidR="00CB7008" w:rsidRPr="005C4AF0">
                        <w:rPr>
                          <w:rFonts w:ascii="Courier New" w:hAnsi="Courier New" w:cs="Courier New"/>
                          <w:b/>
                          <w:bCs/>
                          <w:color w:val="000000"/>
                        </w:rPr>
                        <w:t>statpost</w:t>
                      </w:r>
                      <w:r w:rsidR="009B7658" w:rsidRPr="005C4AF0">
                        <w:rPr>
                          <w:rFonts w:ascii="Courier New" w:hAnsi="Courier New" w:cs="Courier New"/>
                          <w:b/>
                          <w:bCs/>
                          <w:color w:val="000000"/>
                        </w:rPr>
                        <w:t>.js</w:t>
                      </w:r>
                    </w:p>
                    <w:p w14:paraId="254A34B1" w14:textId="77777777" w:rsidR="00410674" w:rsidRPr="005C4AF0" w:rsidRDefault="00410674" w:rsidP="00160352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</w:rPr>
                      </w:pPr>
                      <w:r w:rsidRPr="005C4AF0">
                        <w:rPr>
                          <w:rFonts w:ascii="Courier New" w:hAnsi="Courier New" w:cs="Courier New"/>
                          <w:color w:val="000000"/>
                        </w:rPr>
                        <w:t>————————————————</w:t>
                      </w:r>
                    </w:p>
                    <w:p w14:paraId="2AD43083" w14:textId="77777777" w:rsidR="004C75B5" w:rsidRPr="005C4AF0" w:rsidRDefault="004C75B5" w:rsidP="004C75B5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</w:rPr>
                      </w:pPr>
                      <w:r w:rsidRPr="005C4AF0">
                        <w:rPr>
                          <w:rFonts w:ascii="Courier New" w:hAnsi="Courier New" w:cs="Courier New"/>
                          <w:bCs/>
                          <w:color w:val="000000"/>
                        </w:rPr>
                        <w:t>var app = angular.module("myApp", []);</w:t>
                      </w:r>
                    </w:p>
                    <w:p w14:paraId="2955CCA3" w14:textId="77777777" w:rsidR="004C75B5" w:rsidRPr="005C4AF0" w:rsidRDefault="004C75B5" w:rsidP="004C75B5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</w:rPr>
                      </w:pPr>
                      <w:r w:rsidRPr="005C4AF0">
                        <w:rPr>
                          <w:rFonts w:ascii="Courier New" w:hAnsi="Courier New" w:cs="Courier New"/>
                          <w:bCs/>
                          <w:color w:val="000000"/>
                        </w:rPr>
                        <w:t xml:space="preserve">app.controller ("myCtrl", </w:t>
                      </w:r>
                    </w:p>
                    <w:p w14:paraId="5B9841C9" w14:textId="77777777" w:rsidR="004C75B5" w:rsidRPr="005C4AF0" w:rsidRDefault="004C75B5" w:rsidP="004C75B5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</w:rPr>
                      </w:pPr>
                      <w:r w:rsidRPr="005C4AF0">
                        <w:rPr>
                          <w:rFonts w:ascii="Courier New" w:hAnsi="Courier New" w:cs="Courier New"/>
                          <w:bCs/>
                          <w:color w:val="000000"/>
                        </w:rPr>
                        <w:tab/>
                        <w:t>function ($scope){</w:t>
                      </w:r>
                    </w:p>
                    <w:p w14:paraId="7B209B2D" w14:textId="77777777" w:rsidR="004C75B5" w:rsidRPr="005C4AF0" w:rsidRDefault="004C75B5" w:rsidP="004C75B5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bCs/>
                          <w:color w:val="000000"/>
                        </w:rPr>
                      </w:pPr>
                      <w:r w:rsidRPr="005C4AF0">
                        <w:rPr>
                          <w:rFonts w:ascii="Courier New" w:hAnsi="Courier New" w:cs="Courier New"/>
                          <w:bCs/>
                          <w:color w:val="000000"/>
                        </w:rPr>
                        <w:tab/>
                      </w:r>
                      <w:r w:rsidRPr="005C4AF0">
                        <w:rPr>
                          <w:rFonts w:ascii="Courier New" w:hAnsi="Courier New" w:cs="Courier New"/>
                          <w:bCs/>
                          <w:color w:val="000000"/>
                        </w:rPr>
                        <w:tab/>
                        <w:t>:</w:t>
                      </w:r>
                    </w:p>
                    <w:p w14:paraId="2CEE016A" w14:textId="77777777" w:rsidR="004C75B5" w:rsidRPr="005C4AF0" w:rsidRDefault="004C75B5" w:rsidP="004C75B5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</w:rPr>
                      </w:pPr>
                      <w:r w:rsidRPr="005C4AF0">
                        <w:rPr>
                          <w:rFonts w:ascii="Courier New" w:hAnsi="Courier New" w:cs="Courier New"/>
                          <w:bCs/>
                          <w:color w:val="000000"/>
                        </w:rPr>
                        <w:tab/>
                      </w:r>
                      <w:r w:rsidRPr="005C4AF0">
                        <w:rPr>
                          <w:rFonts w:ascii="Courier New" w:hAnsi="Courier New" w:cs="Courier New"/>
                          <w:bCs/>
                          <w:color w:val="000000"/>
                        </w:rPr>
                        <w:tab/>
                        <w:t>&lt;your code here&gt;</w:t>
                      </w:r>
                    </w:p>
                    <w:p w14:paraId="41B900EC" w14:textId="77777777" w:rsidR="004C75B5" w:rsidRPr="005C4AF0" w:rsidRDefault="004C75B5" w:rsidP="004C75B5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</w:rPr>
                      </w:pPr>
                      <w:r w:rsidRPr="005C4AF0">
                        <w:rPr>
                          <w:rFonts w:ascii="Courier New" w:hAnsi="Courier New" w:cs="Courier New"/>
                          <w:bCs/>
                          <w:color w:val="000000"/>
                        </w:rPr>
                        <w:tab/>
                        <w:t>}</w:t>
                      </w:r>
                    </w:p>
                    <w:p w14:paraId="71652729" w14:textId="77777777" w:rsidR="004C75B5" w:rsidRPr="005C4AF0" w:rsidRDefault="004C75B5" w:rsidP="004C75B5">
                      <w:pPr>
                        <w:widowControl w:val="0"/>
                        <w:autoSpaceDE w:val="0"/>
                        <w:autoSpaceDN w:val="0"/>
                        <w:adjustRightInd w:val="0"/>
                        <w:spacing w:before="8" w:after="0" w:line="240" w:lineRule="auto"/>
                        <w:ind w:left="180" w:right="-20"/>
                        <w:rPr>
                          <w:rFonts w:ascii="Courier New" w:hAnsi="Courier New" w:cs="Courier New"/>
                          <w:color w:val="000000"/>
                        </w:rPr>
                      </w:pPr>
                      <w:r w:rsidRPr="005C4AF0">
                        <w:rPr>
                          <w:rFonts w:ascii="Courier New" w:hAnsi="Courier New" w:cs="Courier New"/>
                          <w:bCs/>
                          <w:color w:val="000000"/>
                        </w:rPr>
                        <w:t>);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F80FF7A" w14:textId="5B518A77" w:rsidR="005C4AF0" w:rsidRDefault="00DF6F6B" w:rsidP="00DF6F6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 w:rsidRPr="00DF6F6B">
        <w:rPr>
          <w:rFonts w:ascii="Arial Narrow" w:hAnsi="Arial Narrow" w:cs="Arial Narrow"/>
          <w:color w:val="000000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our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web app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hould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now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b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complete.</w:t>
      </w:r>
      <w:r w:rsidR="00E95674">
        <w:rPr>
          <w:rFonts w:ascii="Arial Narrow" w:hAnsi="Arial Narrow" w:cs="Arial Narrow"/>
          <w:color w:val="000000"/>
          <w:sz w:val="28"/>
          <w:szCs w:val="28"/>
        </w:rPr>
        <w:t xml:space="preserve"> Add comments in your coding and additional bootstrap styling.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ak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r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you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est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it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on the browser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o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ak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re that it works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as you expect.</w:t>
      </w:r>
    </w:p>
    <w:p w14:paraId="32D5BD4B" w14:textId="77777777" w:rsidR="00DF6F6B" w:rsidRDefault="00DF6F6B" w:rsidP="00FB708F">
      <w:pPr>
        <w:spacing w:after="0" w:line="240" w:lineRule="auto"/>
        <w:jc w:val="both"/>
        <w:rPr>
          <w:rFonts w:ascii="Arial Narrow" w:hAnsi="Arial Narrow" w:cs="Arial Narrow"/>
          <w:color w:val="000000"/>
          <w:sz w:val="28"/>
          <w:szCs w:val="28"/>
        </w:rPr>
      </w:pPr>
    </w:p>
    <w:sectPr w:rsidR="00DF6F6B" w:rsidSect="00067610">
      <w:headerReference w:type="default" r:id="rId12"/>
      <w:footerReference w:type="default" r:id="rId13"/>
      <w:pgSz w:w="11906" w:h="16838"/>
      <w:pgMar w:top="851" w:right="964" w:bottom="851" w:left="96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032F8" w14:textId="77777777" w:rsidR="006B6713" w:rsidRDefault="006B6713" w:rsidP="00091AFA">
      <w:pPr>
        <w:spacing w:after="0" w:line="240" w:lineRule="auto"/>
      </w:pPr>
      <w:r>
        <w:separator/>
      </w:r>
    </w:p>
  </w:endnote>
  <w:endnote w:type="continuationSeparator" w:id="0">
    <w:p w14:paraId="3DE6BD4F" w14:textId="77777777" w:rsidR="006B6713" w:rsidRDefault="006B6713" w:rsidP="00091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184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B34C0D" w14:textId="77777777" w:rsidR="00091AFA" w:rsidRDefault="00091AF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137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79759A" w14:textId="77777777" w:rsidR="00091AFA" w:rsidRDefault="00091A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7621D3" w14:textId="77777777" w:rsidR="006B6713" w:rsidRDefault="006B6713" w:rsidP="00091AFA">
      <w:pPr>
        <w:spacing w:after="0" w:line="240" w:lineRule="auto"/>
      </w:pPr>
      <w:r>
        <w:separator/>
      </w:r>
    </w:p>
  </w:footnote>
  <w:footnote w:type="continuationSeparator" w:id="0">
    <w:p w14:paraId="1C348B78" w14:textId="77777777" w:rsidR="006B6713" w:rsidRDefault="006B6713" w:rsidP="00091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08A539" w14:textId="77777777" w:rsidR="00067610" w:rsidRPr="00067610" w:rsidRDefault="00091AFA" w:rsidP="00B22F4B">
    <w:pPr>
      <w:widowControl w:val="0"/>
      <w:tabs>
        <w:tab w:val="left" w:pos="0"/>
        <w:tab w:val="right" w:pos="9990"/>
      </w:tabs>
      <w:autoSpaceDE w:val="0"/>
      <w:autoSpaceDN w:val="0"/>
      <w:adjustRightInd w:val="0"/>
      <w:spacing w:after="0" w:line="216" w:lineRule="exact"/>
      <w:ind w:left="20" w:right="-50"/>
      <w:rPr>
        <w:rFonts w:cstheme="minorHAnsi"/>
        <w:sz w:val="20"/>
        <w:szCs w:val="20"/>
      </w:rPr>
    </w:pPr>
    <w:r w:rsidRPr="002F1A0A">
      <w:rPr>
        <w:rFonts w:cstheme="minorHAnsi"/>
        <w:sz w:val="20"/>
        <w:szCs w:val="20"/>
      </w:rPr>
      <w:t>Interface Design and Development</w:t>
    </w:r>
    <w:r>
      <w:rPr>
        <w:rFonts w:cstheme="minorHAnsi"/>
        <w:sz w:val="20"/>
        <w:szCs w:val="20"/>
      </w:rPr>
      <w:tab/>
    </w:r>
    <w:r w:rsidR="00D56013" w:rsidRPr="00D56013">
      <w:rPr>
        <w:rFonts w:cstheme="minorHAnsi"/>
        <w:sz w:val="20"/>
        <w:szCs w:val="20"/>
      </w:rPr>
      <w:t xml:space="preserve">Pass Task 5: </w:t>
    </w:r>
    <w:r w:rsidR="00FB708F" w:rsidRPr="00FB708F">
      <w:rPr>
        <w:rFonts w:cstheme="minorHAnsi"/>
        <w:sz w:val="20"/>
        <w:szCs w:val="20"/>
      </w:rPr>
      <w:t>Creating Module and Controll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4782E"/>
    <w:multiLevelType w:val="hybridMultilevel"/>
    <w:tmpl w:val="6B7604A0"/>
    <w:lvl w:ilvl="0" w:tplc="2BCA5404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4A1C14"/>
    <w:multiLevelType w:val="hybridMultilevel"/>
    <w:tmpl w:val="BC208F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122B1"/>
    <w:multiLevelType w:val="hybridMultilevel"/>
    <w:tmpl w:val="1D98BB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7B630B"/>
    <w:multiLevelType w:val="hybridMultilevel"/>
    <w:tmpl w:val="B858C11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8FF53F5"/>
    <w:multiLevelType w:val="hybridMultilevel"/>
    <w:tmpl w:val="6B7604A0"/>
    <w:lvl w:ilvl="0" w:tplc="2BCA5404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643C32"/>
    <w:multiLevelType w:val="hybridMultilevel"/>
    <w:tmpl w:val="33C67A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7D0726"/>
    <w:multiLevelType w:val="hybridMultilevel"/>
    <w:tmpl w:val="B858B430"/>
    <w:lvl w:ilvl="0" w:tplc="0C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6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7" w15:restartNumberingAfterBreak="0">
    <w:nsid w:val="685147D3"/>
    <w:multiLevelType w:val="hybridMultilevel"/>
    <w:tmpl w:val="7EF2ACCC"/>
    <w:lvl w:ilvl="0" w:tplc="0C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8" w15:restartNumberingAfterBreak="0">
    <w:nsid w:val="6F3D427A"/>
    <w:multiLevelType w:val="hybridMultilevel"/>
    <w:tmpl w:val="E4BEF7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C461D"/>
    <w:multiLevelType w:val="hybridMultilevel"/>
    <w:tmpl w:val="1A86F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AA3860"/>
    <w:multiLevelType w:val="hybridMultilevel"/>
    <w:tmpl w:val="69DCAD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B37C21"/>
    <w:multiLevelType w:val="hybridMultilevel"/>
    <w:tmpl w:val="AEE62CD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8"/>
  </w:num>
  <w:num w:numId="5">
    <w:abstractNumId w:val="9"/>
  </w:num>
  <w:num w:numId="6">
    <w:abstractNumId w:val="1"/>
  </w:num>
  <w:num w:numId="7">
    <w:abstractNumId w:val="5"/>
  </w:num>
  <w:num w:numId="8">
    <w:abstractNumId w:val="11"/>
  </w:num>
  <w:num w:numId="9">
    <w:abstractNumId w:val="3"/>
  </w:num>
  <w:num w:numId="10">
    <w:abstractNumId w:val="2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TUwN7UwNTI1MDZT0lEKTi0uzszPAykwrAUA9FfHrSwAAAA="/>
  </w:docVars>
  <w:rsids>
    <w:rsidRoot w:val="00091AFA"/>
    <w:rsid w:val="0000072E"/>
    <w:rsid w:val="0003750B"/>
    <w:rsid w:val="00067610"/>
    <w:rsid w:val="00091AFA"/>
    <w:rsid w:val="00092EF5"/>
    <w:rsid w:val="000C05EB"/>
    <w:rsid w:val="000E67A5"/>
    <w:rsid w:val="000F4566"/>
    <w:rsid w:val="001536E8"/>
    <w:rsid w:val="001552A3"/>
    <w:rsid w:val="00160352"/>
    <w:rsid w:val="001864D3"/>
    <w:rsid w:val="001B61CC"/>
    <w:rsid w:val="002325C9"/>
    <w:rsid w:val="002358E1"/>
    <w:rsid w:val="002475D3"/>
    <w:rsid w:val="00257F7C"/>
    <w:rsid w:val="00263C80"/>
    <w:rsid w:val="002A0860"/>
    <w:rsid w:val="002A474B"/>
    <w:rsid w:val="002E47D3"/>
    <w:rsid w:val="002E4B5C"/>
    <w:rsid w:val="00316BDC"/>
    <w:rsid w:val="003240B6"/>
    <w:rsid w:val="003436E6"/>
    <w:rsid w:val="00362CF3"/>
    <w:rsid w:val="003A10AC"/>
    <w:rsid w:val="003A20E2"/>
    <w:rsid w:val="003B376C"/>
    <w:rsid w:val="003C25A3"/>
    <w:rsid w:val="003F18A6"/>
    <w:rsid w:val="003F2C9F"/>
    <w:rsid w:val="004100DD"/>
    <w:rsid w:val="00410674"/>
    <w:rsid w:val="00444AF7"/>
    <w:rsid w:val="00451533"/>
    <w:rsid w:val="004522D5"/>
    <w:rsid w:val="004A32AC"/>
    <w:rsid w:val="004C137B"/>
    <w:rsid w:val="004C75B5"/>
    <w:rsid w:val="004D2723"/>
    <w:rsid w:val="00502245"/>
    <w:rsid w:val="00513295"/>
    <w:rsid w:val="00531379"/>
    <w:rsid w:val="005C4AF0"/>
    <w:rsid w:val="005D15D6"/>
    <w:rsid w:val="0060723D"/>
    <w:rsid w:val="006210C6"/>
    <w:rsid w:val="006B3C41"/>
    <w:rsid w:val="006B6713"/>
    <w:rsid w:val="006C0219"/>
    <w:rsid w:val="006E25BF"/>
    <w:rsid w:val="00716221"/>
    <w:rsid w:val="007172C6"/>
    <w:rsid w:val="00736C12"/>
    <w:rsid w:val="0074060C"/>
    <w:rsid w:val="007455CA"/>
    <w:rsid w:val="00754948"/>
    <w:rsid w:val="0076501D"/>
    <w:rsid w:val="00770FB2"/>
    <w:rsid w:val="00775301"/>
    <w:rsid w:val="00781B75"/>
    <w:rsid w:val="007E1538"/>
    <w:rsid w:val="007E3313"/>
    <w:rsid w:val="007E55D0"/>
    <w:rsid w:val="008104A2"/>
    <w:rsid w:val="00815539"/>
    <w:rsid w:val="008160B0"/>
    <w:rsid w:val="00823600"/>
    <w:rsid w:val="008310AF"/>
    <w:rsid w:val="0085584B"/>
    <w:rsid w:val="00863DFA"/>
    <w:rsid w:val="00870439"/>
    <w:rsid w:val="00874FA9"/>
    <w:rsid w:val="008B4580"/>
    <w:rsid w:val="008D471A"/>
    <w:rsid w:val="008E2A0C"/>
    <w:rsid w:val="00947880"/>
    <w:rsid w:val="009747A0"/>
    <w:rsid w:val="0098598B"/>
    <w:rsid w:val="00991E7E"/>
    <w:rsid w:val="009B7658"/>
    <w:rsid w:val="009B7FE6"/>
    <w:rsid w:val="009C775D"/>
    <w:rsid w:val="009F4E31"/>
    <w:rsid w:val="00A03CCB"/>
    <w:rsid w:val="00A2468A"/>
    <w:rsid w:val="00A64620"/>
    <w:rsid w:val="00A84F8E"/>
    <w:rsid w:val="00AB4AF2"/>
    <w:rsid w:val="00B116BF"/>
    <w:rsid w:val="00B17C5F"/>
    <w:rsid w:val="00B22F4B"/>
    <w:rsid w:val="00B90976"/>
    <w:rsid w:val="00B93892"/>
    <w:rsid w:val="00BA49CD"/>
    <w:rsid w:val="00BB213C"/>
    <w:rsid w:val="00BE2057"/>
    <w:rsid w:val="00BE6472"/>
    <w:rsid w:val="00C3618A"/>
    <w:rsid w:val="00C44311"/>
    <w:rsid w:val="00C63F6B"/>
    <w:rsid w:val="00C64BA3"/>
    <w:rsid w:val="00C77C43"/>
    <w:rsid w:val="00CB0D82"/>
    <w:rsid w:val="00CB7008"/>
    <w:rsid w:val="00D1221B"/>
    <w:rsid w:val="00D32EDE"/>
    <w:rsid w:val="00D35720"/>
    <w:rsid w:val="00D56013"/>
    <w:rsid w:val="00D86486"/>
    <w:rsid w:val="00DA0857"/>
    <w:rsid w:val="00DD244D"/>
    <w:rsid w:val="00DF0315"/>
    <w:rsid w:val="00DF6F6B"/>
    <w:rsid w:val="00E146B0"/>
    <w:rsid w:val="00E16816"/>
    <w:rsid w:val="00E23B7F"/>
    <w:rsid w:val="00E41225"/>
    <w:rsid w:val="00E41CB1"/>
    <w:rsid w:val="00E51129"/>
    <w:rsid w:val="00E57FBA"/>
    <w:rsid w:val="00E778BD"/>
    <w:rsid w:val="00E84907"/>
    <w:rsid w:val="00E86A70"/>
    <w:rsid w:val="00E90CD7"/>
    <w:rsid w:val="00E934CC"/>
    <w:rsid w:val="00E95674"/>
    <w:rsid w:val="00EC58F8"/>
    <w:rsid w:val="00ED7F9F"/>
    <w:rsid w:val="00EF1079"/>
    <w:rsid w:val="00F042A3"/>
    <w:rsid w:val="00F54905"/>
    <w:rsid w:val="00F75DE8"/>
    <w:rsid w:val="00FA29F7"/>
    <w:rsid w:val="00FB708F"/>
    <w:rsid w:val="00FF5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87D876"/>
  <w15:docId w15:val="{F6455356-9A79-4827-8DAA-2B3536A3B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1AFA"/>
    <w:pPr>
      <w:spacing w:after="200" w:line="276" w:lineRule="auto"/>
      <w:jc w:val="left"/>
    </w:pPr>
    <w:rPr>
      <w:rFonts w:eastAsiaTheme="minorEastAsia" w:cs="Times New Roman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1A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AF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1AFA"/>
    <w:rPr>
      <w:rFonts w:cs="Times New Roman"/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AFA"/>
    <w:rPr>
      <w:rFonts w:eastAsiaTheme="minorEastAsia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AFA"/>
    <w:rPr>
      <w:rFonts w:eastAsiaTheme="minorEastAsia" w:cs="Times New Roman"/>
      <w:lang w:eastAsia="en-AU"/>
    </w:rPr>
  </w:style>
  <w:style w:type="paragraph" w:styleId="ListParagraph">
    <w:name w:val="List Paragraph"/>
    <w:basedOn w:val="Normal"/>
    <w:uiPriority w:val="34"/>
    <w:qFormat/>
    <w:rsid w:val="00091AF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13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1379"/>
    <w:rPr>
      <w:rFonts w:ascii="Courier New" w:eastAsia="Times New Roman" w:hAnsi="Courier New" w:cs="Courier New"/>
      <w:sz w:val="20"/>
      <w:szCs w:val="20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531379"/>
    <w:rPr>
      <w:rFonts w:ascii="Courier New" w:eastAsia="Times New Roman" w:hAnsi="Courier New" w:cs="Courier New"/>
      <w:sz w:val="20"/>
      <w:szCs w:val="20"/>
    </w:rPr>
  </w:style>
  <w:style w:type="character" w:customStyle="1" w:styleId="c">
    <w:name w:val="c"/>
    <w:basedOn w:val="DefaultParagraphFont"/>
    <w:rsid w:val="005313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6F3B52-98DB-4EC2-BF2F-F7434E814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lon Chua</dc:creator>
  <cp:lastModifiedBy>Azim Khairul</cp:lastModifiedBy>
  <cp:revision>3</cp:revision>
  <dcterms:created xsi:type="dcterms:W3CDTF">2020-04-21T07:05:00Z</dcterms:created>
  <dcterms:modified xsi:type="dcterms:W3CDTF">2020-04-21T07:05:00Z</dcterms:modified>
</cp:coreProperties>
</file>